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August 4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August 5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49ec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4Z</dcterms:created>
  <dcterms:modified xsi:type="dcterms:W3CDTF">2019-03-13T15:53:44Z</dcterms:modified>
</cp:coreProperties>
</file>